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E3F36" w14:paraId="1E5592C2" w14:textId="77777777" w:rsidTr="00660F49">
        <w:tc>
          <w:tcPr>
            <w:tcW w:w="9350" w:type="dxa"/>
            <w:tcBorders>
              <w:top w:val="single" w:sz="12" w:space="0" w:color="auto"/>
            </w:tcBorders>
          </w:tcPr>
          <w:p w14:paraId="0F00206E" w14:textId="6BF0E3E1" w:rsidR="00660F49" w:rsidRDefault="00660F49" w:rsidP="008E3F36">
            <w:pPr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bookmarkStart w:id="0" w:name="_GoBack"/>
            <w:bookmarkEnd w:id="0"/>
            <w:r w:rsidRPr="008E3F36">
              <w:rPr>
                <w:rFonts w:cstheme="minorHAnsi"/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9264" behindDoc="0" locked="0" layoutInCell="1" allowOverlap="1" wp14:anchorId="5BC8CB9B" wp14:editId="1AEC286A">
                  <wp:simplePos x="0" y="0"/>
                  <wp:positionH relativeFrom="column">
                    <wp:posOffset>735042</wp:posOffset>
                  </wp:positionH>
                  <wp:positionV relativeFrom="paragraph">
                    <wp:posOffset>195407</wp:posOffset>
                  </wp:positionV>
                  <wp:extent cx="678873" cy="678873"/>
                  <wp:effectExtent l="0" t="0" r="6985" b="6985"/>
                  <wp:wrapNone/>
                  <wp:docPr id="1" name="Picture 1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mblem_USJP-300x300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873" cy="678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1E0EE07" w14:textId="45441506" w:rsidR="008E3F36" w:rsidRPr="008E3F36" w:rsidRDefault="008E3F36" w:rsidP="008E3F36">
            <w:pPr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8E3F36">
              <w:rPr>
                <w:rFonts w:cstheme="minorHAnsi"/>
                <w:color w:val="000000" w:themeColor="text1"/>
                <w:sz w:val="28"/>
                <w:szCs w:val="28"/>
              </w:rPr>
              <w:t>Department of Sports Science</w:t>
            </w:r>
          </w:p>
          <w:p w14:paraId="5D188704" w14:textId="1007EAB6" w:rsidR="008E3F36" w:rsidRPr="008E3F36" w:rsidRDefault="008E3F36" w:rsidP="008E3F36">
            <w:pPr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8E3F36">
              <w:rPr>
                <w:rFonts w:cstheme="minorHAnsi"/>
                <w:color w:val="000000" w:themeColor="text1"/>
                <w:sz w:val="28"/>
                <w:szCs w:val="28"/>
              </w:rPr>
              <w:t>Faculty of Applied Sciences</w:t>
            </w:r>
          </w:p>
          <w:p w14:paraId="4B111981" w14:textId="77777777" w:rsidR="008E3F36" w:rsidRDefault="008E3F36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8E3F36">
              <w:rPr>
                <w:rFonts w:cstheme="minorHAnsi"/>
                <w:color w:val="000000" w:themeColor="text1"/>
                <w:sz w:val="28"/>
                <w:szCs w:val="28"/>
              </w:rPr>
              <w:t>University of Sri Jayewardenepura</w:t>
            </w:r>
          </w:p>
          <w:p w14:paraId="5ECDF5A5" w14:textId="51CD465C" w:rsidR="00660F49" w:rsidRPr="008E3F36" w:rsidRDefault="00660F49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8E3F36" w14:paraId="1DA8DADC" w14:textId="77777777" w:rsidTr="008E3F36">
        <w:tc>
          <w:tcPr>
            <w:tcW w:w="9350" w:type="dxa"/>
            <w:tcBorders>
              <w:bottom w:val="single" w:sz="12" w:space="0" w:color="auto"/>
            </w:tcBorders>
          </w:tcPr>
          <w:p w14:paraId="364CC5B4" w14:textId="77777777" w:rsidR="008E3F36" w:rsidRPr="008E3F36" w:rsidRDefault="008E3F36" w:rsidP="008E3F36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8E3F36">
              <w:rPr>
                <w:rFonts w:cstheme="minorHAnsi"/>
                <w:b/>
                <w:bCs/>
                <w:sz w:val="32"/>
                <w:szCs w:val="32"/>
              </w:rPr>
              <w:t>Advanced Diploma in Sports Science and Management</w:t>
            </w:r>
          </w:p>
          <w:p w14:paraId="53EBF1D2" w14:textId="77777777" w:rsidR="008E3F36" w:rsidRPr="008E3F36" w:rsidRDefault="008E3F36" w:rsidP="008E3F3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8E3F36" w14:paraId="611D1B09" w14:textId="77777777" w:rsidTr="008E3F36">
        <w:tc>
          <w:tcPr>
            <w:tcW w:w="9350" w:type="dxa"/>
            <w:tcBorders>
              <w:top w:val="single" w:sz="12" w:space="0" w:color="auto"/>
            </w:tcBorders>
          </w:tcPr>
          <w:p w14:paraId="67E0C81D" w14:textId="77777777" w:rsidR="008E3F36" w:rsidRDefault="008E3F36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8"/>
                <w:szCs w:val="28"/>
                <w:u w:val="single"/>
              </w:rPr>
            </w:pPr>
          </w:p>
          <w:p w14:paraId="1BFB27EE" w14:textId="446EC0A1" w:rsidR="008E3F36" w:rsidRPr="008E3F36" w:rsidRDefault="008E3F36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8"/>
                <w:szCs w:val="28"/>
                <w:u w:val="single"/>
              </w:rPr>
            </w:pPr>
            <w:r w:rsidRPr="008E3F36">
              <w:rPr>
                <w:rFonts w:cstheme="minorHAnsi"/>
                <w:b/>
                <w:bCs/>
                <w:sz w:val="28"/>
                <w:szCs w:val="28"/>
                <w:u w:val="single"/>
              </w:rPr>
              <w:t>Approval from the Head of the Institute</w:t>
            </w:r>
          </w:p>
          <w:p w14:paraId="2ADC5106" w14:textId="77777777" w:rsidR="008E3F36" w:rsidRPr="008E3F36" w:rsidRDefault="008E3F36" w:rsidP="008E3F36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</w:p>
        </w:tc>
      </w:tr>
      <w:tr w:rsidR="008E3F36" w14:paraId="039E46AA" w14:textId="77777777" w:rsidTr="008E3F36">
        <w:trPr>
          <w:trHeight w:val="1584"/>
        </w:trPr>
        <w:tc>
          <w:tcPr>
            <w:tcW w:w="9350" w:type="dxa"/>
          </w:tcPr>
          <w:p w14:paraId="403E6107" w14:textId="2944AC09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Coordinator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341D2C4D" w14:textId="4BD8060B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Advanced Diploma in Sports Science and Management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5E3948E2" w14:textId="396CB04F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Department of Sports Science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56ADE7CF" w14:textId="19B49826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Faculty of Applied Sciences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403DAE4A" w14:textId="77777777" w:rsid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University of Sri Jayewardenepura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4C7B1796" w14:textId="77777777" w:rsidR="00DF66C0" w:rsidRDefault="00DF66C0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proofErr w:type="spellStart"/>
            <w:r>
              <w:rPr>
                <w:rFonts w:asciiTheme="minorHAnsi" w:hAnsiTheme="minorHAnsi" w:cstheme="minorHAnsi"/>
                <w:color w:val="auto"/>
              </w:rPr>
              <w:t>Gangodawila</w:t>
            </w:r>
            <w:proofErr w:type="spellEnd"/>
            <w:r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67DF7BD3" w14:textId="4A88A73E" w:rsidR="00DF66C0" w:rsidRPr="008E3F36" w:rsidRDefault="00DF66C0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proofErr w:type="spellStart"/>
            <w:r>
              <w:rPr>
                <w:rFonts w:asciiTheme="minorHAnsi" w:hAnsiTheme="minorHAnsi" w:cstheme="minorHAnsi"/>
                <w:color w:val="auto"/>
              </w:rPr>
              <w:t>Nugegoda</w:t>
            </w:r>
            <w:proofErr w:type="spellEnd"/>
            <w:r>
              <w:rPr>
                <w:rFonts w:asciiTheme="minorHAnsi" w:hAnsiTheme="minorHAnsi" w:cstheme="minorHAnsi"/>
                <w:color w:val="auto"/>
              </w:rPr>
              <w:t>.</w:t>
            </w:r>
          </w:p>
        </w:tc>
      </w:tr>
      <w:tr w:rsidR="008E3F36" w14:paraId="5EF04BA2" w14:textId="77777777" w:rsidTr="00660F49">
        <w:trPr>
          <w:trHeight w:val="1584"/>
        </w:trPr>
        <w:tc>
          <w:tcPr>
            <w:tcW w:w="9350" w:type="dxa"/>
          </w:tcPr>
          <w:p w14:paraId="50DF5927" w14:textId="77777777" w:rsid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58E56DB4" w14:textId="3B704757" w:rsidR="008E3F36" w:rsidRDefault="008E3F36" w:rsidP="00431CDF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I hereby </w:t>
            </w:r>
            <w:r w:rsidR="00431CDF">
              <w:rPr>
                <w:rFonts w:asciiTheme="minorHAnsi" w:hAnsiTheme="minorHAnsi" w:cstheme="minorHAnsi"/>
                <w:color w:val="auto"/>
              </w:rPr>
              <w:t>certify</w:t>
            </w:r>
            <w:r>
              <w:rPr>
                <w:rFonts w:asciiTheme="minorHAnsi" w:hAnsiTheme="minorHAnsi" w:cstheme="minorHAnsi"/>
                <w:color w:val="auto"/>
              </w:rPr>
              <w:t xml:space="preserve"> Mr</w:t>
            </w:r>
            <w:proofErr w:type="gramStart"/>
            <w:r>
              <w:rPr>
                <w:rFonts w:asciiTheme="minorHAnsi" w:hAnsiTheme="minorHAnsi" w:cstheme="minorHAnsi"/>
                <w:color w:val="auto"/>
              </w:rPr>
              <w:t>./</w:t>
            </w:r>
            <w:proofErr w:type="gramEnd"/>
            <w:r w:rsidR="00DF66C0">
              <w:rPr>
                <w:rFonts w:asciiTheme="minorHAnsi" w:hAnsiTheme="minorHAnsi" w:cstheme="minorHAnsi"/>
                <w:color w:val="auto"/>
              </w:rPr>
              <w:t xml:space="preserve"> </w:t>
            </w:r>
            <w:r>
              <w:rPr>
                <w:rFonts w:asciiTheme="minorHAnsi" w:hAnsiTheme="minorHAnsi" w:cstheme="minorHAnsi"/>
                <w:color w:val="auto"/>
              </w:rPr>
              <w:t>Ms. ………………………………………………………………………………………</w:t>
            </w:r>
            <w:r w:rsidR="00431CDF">
              <w:rPr>
                <w:rFonts w:asciiTheme="minorHAnsi" w:hAnsiTheme="minorHAnsi" w:cstheme="minorHAnsi"/>
                <w:color w:val="auto"/>
              </w:rPr>
              <w:t>………</w:t>
            </w:r>
          </w:p>
          <w:p w14:paraId="333A1907" w14:textId="0239DBDC" w:rsidR="008E3F36" w:rsidRDefault="008E3F36" w:rsidP="00431CDF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auto"/>
              </w:rPr>
            </w:pPr>
            <w:r w:rsidRPr="00431CDF">
              <w:rPr>
                <w:rFonts w:asciiTheme="minorHAnsi" w:hAnsiTheme="minorHAnsi" w:cstheme="minorHAnsi"/>
                <w:color w:val="4472C4" w:themeColor="accent1"/>
              </w:rPr>
              <w:t>(</w:t>
            </w:r>
            <w:r w:rsidR="00BD0FF9">
              <w:rPr>
                <w:rFonts w:asciiTheme="minorHAnsi" w:hAnsiTheme="minorHAnsi" w:cstheme="minorHAnsi"/>
                <w:color w:val="4472C4" w:themeColor="accent1"/>
              </w:rPr>
              <w:t>A</w:t>
            </w:r>
            <w:r w:rsidR="00431CDF" w:rsidRPr="00431CDF">
              <w:rPr>
                <w:rFonts w:asciiTheme="minorHAnsi" w:hAnsiTheme="minorHAnsi" w:cstheme="minorHAnsi"/>
                <w:color w:val="4472C4" w:themeColor="accent1"/>
              </w:rPr>
              <w:t xml:space="preserve">pplicant’s 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>name with initials)</w:t>
            </w:r>
            <w:r w:rsidR="00431CDF">
              <w:rPr>
                <w:rFonts w:asciiTheme="minorHAnsi" w:hAnsiTheme="minorHAnsi" w:cstheme="minorHAnsi"/>
                <w:color w:val="auto"/>
              </w:rPr>
              <w:t xml:space="preserve"> is an employee of the …………………………………………………………..</w:t>
            </w:r>
          </w:p>
          <w:p w14:paraId="48F0F4E8" w14:textId="69CC8AFA" w:rsidR="00431CDF" w:rsidRPr="008E3F36" w:rsidRDefault="00431CDF" w:rsidP="00DF66C0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……………………………….. </w:t>
            </w:r>
            <w:r w:rsidR="00BD0FF9">
              <w:rPr>
                <w:rFonts w:asciiTheme="minorHAnsi" w:hAnsiTheme="minorHAnsi" w:cstheme="minorHAnsi"/>
                <w:color w:val="4472C4" w:themeColor="accent1"/>
              </w:rPr>
              <w:t>(N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 xml:space="preserve">ame of the institute) </w:t>
            </w:r>
            <w:r>
              <w:rPr>
                <w:rFonts w:asciiTheme="minorHAnsi" w:hAnsiTheme="minorHAnsi" w:cstheme="minorHAnsi"/>
                <w:color w:val="auto"/>
              </w:rPr>
              <w:t xml:space="preserve">working as a ………………………………………………….. </w:t>
            </w:r>
            <w:r w:rsidR="00660F49" w:rsidRPr="00660F49">
              <w:rPr>
                <w:rFonts w:asciiTheme="minorHAnsi" w:hAnsiTheme="minorHAnsi" w:cstheme="minorHAnsi"/>
                <w:color w:val="4472C4" w:themeColor="accent1"/>
              </w:rPr>
              <w:t>(</w:t>
            </w:r>
            <w:r w:rsidR="00BD0FF9" w:rsidRPr="00660F49">
              <w:rPr>
                <w:rFonts w:asciiTheme="minorHAnsi" w:hAnsiTheme="minorHAnsi" w:cstheme="minorHAnsi"/>
                <w:color w:val="4472C4" w:themeColor="accent1"/>
              </w:rPr>
              <w:t>Designation</w:t>
            </w:r>
            <w:r w:rsidR="00660F49" w:rsidRPr="00660F49">
              <w:rPr>
                <w:rFonts w:asciiTheme="minorHAnsi" w:hAnsiTheme="minorHAnsi" w:cstheme="minorHAnsi"/>
                <w:color w:val="4472C4" w:themeColor="accent1"/>
              </w:rPr>
              <w:t xml:space="preserve">) </w:t>
            </w:r>
            <w:r>
              <w:rPr>
                <w:rFonts w:asciiTheme="minorHAnsi" w:hAnsiTheme="minorHAnsi" w:cstheme="minorHAnsi"/>
                <w:color w:val="auto"/>
              </w:rPr>
              <w:t xml:space="preserve">from …………………………………………………… 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>(</w:t>
            </w:r>
            <w:r w:rsidR="00BD0FF9" w:rsidRPr="00431CDF">
              <w:rPr>
                <w:rFonts w:asciiTheme="minorHAnsi" w:hAnsiTheme="minorHAnsi" w:cstheme="minorHAnsi"/>
                <w:color w:val="4472C4" w:themeColor="accent1"/>
              </w:rPr>
              <w:t>Appointment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 xml:space="preserve"> date)</w:t>
            </w:r>
            <w:r w:rsidR="00DF66C0">
              <w:rPr>
                <w:rFonts w:asciiTheme="minorHAnsi" w:hAnsiTheme="minorHAnsi" w:cstheme="minorHAnsi"/>
                <w:color w:val="4472C4" w:themeColor="accent1"/>
              </w:rPr>
              <w:t xml:space="preserve"> </w:t>
            </w:r>
            <w:r w:rsidR="00DF66C0" w:rsidRPr="00DF66C0">
              <w:rPr>
                <w:rFonts w:asciiTheme="minorHAnsi" w:hAnsiTheme="minorHAnsi" w:cstheme="minorHAnsi"/>
                <w:color w:val="auto"/>
              </w:rPr>
              <w:t>on permanent/temporary/contract</w:t>
            </w:r>
            <w:r w:rsidR="00DF66C0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DF66C0" w:rsidRPr="00DF66C0">
              <w:rPr>
                <w:rFonts w:asciiTheme="minorHAnsi" w:hAnsiTheme="minorHAnsi" w:cstheme="minorHAnsi"/>
                <w:color w:val="2E74B5" w:themeColor="accent5" w:themeShade="BF"/>
              </w:rPr>
              <w:t xml:space="preserve">(Delete the inappropriate word) </w:t>
            </w:r>
            <w:r w:rsidR="00DF66C0" w:rsidRPr="00BD0FF9">
              <w:rPr>
                <w:rFonts w:asciiTheme="minorHAnsi" w:hAnsiTheme="minorHAnsi" w:cstheme="minorHAnsi"/>
                <w:color w:val="000000" w:themeColor="text1"/>
              </w:rPr>
              <w:t>basis</w:t>
            </w:r>
            <w:r w:rsidRPr="00DF66C0">
              <w:rPr>
                <w:rFonts w:asciiTheme="minorHAnsi" w:hAnsiTheme="minorHAnsi" w:cstheme="minorHAnsi"/>
                <w:color w:val="auto"/>
              </w:rPr>
              <w:t xml:space="preserve">. </w:t>
            </w:r>
            <w:r>
              <w:rPr>
                <w:rFonts w:asciiTheme="minorHAnsi" w:hAnsiTheme="minorHAnsi" w:cstheme="minorHAnsi"/>
                <w:color w:val="auto"/>
              </w:rPr>
              <w:t>I will give my approval for him/her to follow the Advanced Diploma in Sports Science and Management</w:t>
            </w:r>
            <w:r w:rsidR="00DF66C0">
              <w:rPr>
                <w:rFonts w:asciiTheme="minorHAnsi" w:hAnsiTheme="minorHAnsi" w:cstheme="minorHAnsi"/>
                <w:color w:val="auto"/>
              </w:rPr>
              <w:t xml:space="preserve"> in your institution in</w:t>
            </w:r>
            <w:r>
              <w:rPr>
                <w:rFonts w:asciiTheme="minorHAnsi" w:hAnsiTheme="minorHAnsi" w:cstheme="minorHAnsi"/>
                <w:color w:val="auto"/>
              </w:rPr>
              <w:t xml:space="preserve"> the event of being selected.</w:t>
            </w:r>
          </w:p>
        </w:tc>
      </w:tr>
      <w:tr w:rsidR="00431CDF" w14:paraId="5C02A03C" w14:textId="77777777" w:rsidTr="00660F49">
        <w:trPr>
          <w:trHeight w:val="1584"/>
        </w:trPr>
        <w:tc>
          <w:tcPr>
            <w:tcW w:w="9350" w:type="dxa"/>
          </w:tcPr>
          <w:p w14:paraId="406E4FEB" w14:textId="63629B81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58F491A2" w14:textId="77777777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11AF14C1" w14:textId="324FEFC7" w:rsidR="00DF66C0" w:rsidRDefault="00431CDF" w:rsidP="00DF66C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……………………………………………..</w:t>
            </w:r>
            <w:r w:rsidR="00DF66C0">
              <w:rPr>
                <w:rFonts w:asciiTheme="minorHAnsi" w:hAnsiTheme="minorHAnsi" w:cstheme="minorHAnsi"/>
                <w:color w:val="auto"/>
              </w:rPr>
              <w:t xml:space="preserve">                                                        </w:t>
            </w:r>
            <w:proofErr w:type="gramStart"/>
            <w:r w:rsidR="00DF66C0">
              <w:rPr>
                <w:rFonts w:asciiTheme="minorHAnsi" w:hAnsiTheme="minorHAnsi" w:cstheme="minorHAnsi"/>
                <w:color w:val="auto"/>
              </w:rPr>
              <w:t>Date :</w:t>
            </w:r>
            <w:proofErr w:type="gramEnd"/>
            <w:r w:rsidR="00DF66C0">
              <w:rPr>
                <w:rFonts w:asciiTheme="minorHAnsi" w:hAnsiTheme="minorHAnsi" w:cstheme="minorHAnsi"/>
                <w:color w:val="auto"/>
              </w:rPr>
              <w:t xml:space="preserve">   …………………………….</w:t>
            </w:r>
          </w:p>
          <w:p w14:paraId="0D4F63D3" w14:textId="77777777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Signature of the Head </w:t>
            </w:r>
          </w:p>
          <w:p w14:paraId="7CF0EF91" w14:textId="191C07C4" w:rsidR="00431CDF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(confirm with official seal)</w:t>
            </w:r>
          </w:p>
          <w:p w14:paraId="5D159BDA" w14:textId="77777777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28F4744F" w14:textId="225CA7F1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Name of the Head: …………………………………………………………………………………………..</w:t>
            </w:r>
          </w:p>
          <w:p w14:paraId="57A3895D" w14:textId="37D99332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30F0B9E9" w14:textId="1A998A67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Designation: …………………………………………………………………………………………………….</w:t>
            </w:r>
          </w:p>
          <w:p w14:paraId="53CEDAAB" w14:textId="77777777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38AD43EE" w14:textId="3FAE8055" w:rsidR="00660F49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Name of the Institute: ……………………………………………………………………………………..</w:t>
            </w:r>
          </w:p>
          <w:p w14:paraId="14109A78" w14:textId="11E927EC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2068AE5" w14:textId="77777777" w:rsidR="008E3F36" w:rsidRDefault="008E3F36" w:rsidP="008E3F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1EE005E" w14:textId="110F2A1F" w:rsidR="00901058" w:rsidRDefault="00901058" w:rsidP="008E3F36"/>
    <w:sectPr w:rsidR="00901058" w:rsidSect="00660F49">
      <w:pgSz w:w="12240" w:h="15840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tzQ0NjQzNjUzNjNV0lEKTi0uzszPAykwrAUA4g9+xSwAAAA="/>
  </w:docVars>
  <w:rsids>
    <w:rsidRoot w:val="00901058"/>
    <w:rsid w:val="000E5B8F"/>
    <w:rsid w:val="00431CDF"/>
    <w:rsid w:val="00660F49"/>
    <w:rsid w:val="008E3F36"/>
    <w:rsid w:val="00901058"/>
    <w:rsid w:val="009F0C74"/>
    <w:rsid w:val="00BD0FF9"/>
    <w:rsid w:val="00C40121"/>
    <w:rsid w:val="00D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A62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E3F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E3F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Roshintha Fernando</dc:creator>
  <cp:lastModifiedBy>Kevin</cp:lastModifiedBy>
  <cp:revision>7</cp:revision>
  <cp:lastPrinted>2022-05-06T16:00:00Z</cp:lastPrinted>
  <dcterms:created xsi:type="dcterms:W3CDTF">2020-12-22T02:52:00Z</dcterms:created>
  <dcterms:modified xsi:type="dcterms:W3CDTF">2022-05-06T16:00:00Z</dcterms:modified>
</cp:coreProperties>
</file>